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tor</w:t>
      </w:r>
      <w:r>
        <w:t xml:space="preserve"> </w:t>
      </w:r>
      <w:r>
        <w:t xml:space="preserve">in</w:t>
      </w:r>
      <w:r>
        <w:t xml:space="preserve"> </w:t>
      </w:r>
      <w:r>
        <w:t xml:space="preserve">Uganda</w:t>
      </w:r>
      <w:r>
        <w:t xml:space="preserve"> </w:t>
      </w:r>
      <w:r>
        <w:t xml:space="preserve">Kampala</w:t>
      </w:r>
    </w:p>
    <w:bookmarkStart w:id="25" w:name="X93fe6c442341280c3e4c13cfdda3340d24180cc"/>
    <w:p>
      <w:pPr>
        <w:pStyle w:val="Heading1"/>
      </w:pPr>
      <w:r>
        <w:t xml:space="preserve">Cover Letter for Actor Position in Uganda Kampala</w:t>
      </w:r>
    </w:p>
    <w:p>
      <w:pPr>
        <w:pStyle w:val="FirstParagraph"/>
      </w:pPr>
      <w:r>
        <w:t xml:space="preserve">Dear [Hiring Manager's Name or "To Whom It May Concern"],</w:t>
      </w:r>
    </w:p>
    <w:p>
      <w:pPr>
        <w:pStyle w:val="BodyText"/>
      </w:pPr>
      <w:r>
        <w:t xml:space="preserve">As a passionate and dedicated actor with a deep commitment to storytelling, I am writing to express my enthusiasm for the opportunity to contribute my talents and experiences as an actor in Uganda Kampala. The vibrant cultural landscape of Kampala, combined with its dynamic entertainment industry, has long inspired me to pursue a career that thrives on creativity, collaboration, and community impact. With a strong foundation in performing arts and a genuine connection to the local narrative, I am eager to bring my skills to your organization and help shape compelling stories that resonate with audiences in Uganda and beyond.</w:t>
      </w:r>
    </w:p>
    <w:bookmarkStart w:id="20" w:name="about-me"/>
    <w:p>
      <w:pPr>
        <w:pStyle w:val="Heading2"/>
      </w:pPr>
      <w:r>
        <w:t xml:space="preserve">About Me</w:t>
      </w:r>
    </w:p>
    <w:p>
      <w:pPr>
        <w:pStyle w:val="FirstParagraph"/>
      </w:pPr>
      <w:r>
        <w:t xml:space="preserve">I am an actor with over [X years] of experience in theater, film, and television, specializing in character-driven performances that emphasize authenticity and emotional depth. My journey began during my studies at [Theater School or University Name], where I honed my craft through rigorous training in acting techniques such as Method Acting, Meisner Technique, and stage presence. This education was complemented by hands-on experience in local productions, where I learned the importance of adapting to diverse roles while maintaining a strong connection to the audience.</w:t>
      </w:r>
    </w:p>
    <w:p>
      <w:pPr>
        <w:pStyle w:val="BodyText"/>
      </w:pPr>
      <w:r>
        <w:t xml:space="preserve">What sets me apart as an actor is my ability to immerse myself in characters and bring them to life with nuance and integrity. Whether performing on stage or in front of the camera, I approach each role with dedication, creativity, and a willingness to collaborate. My work has been recognized for its emotional resonance and cultural relevance, particularly in stories that highlight Ugandan traditions, social issues, and the human experience.</w:t>
      </w:r>
    </w:p>
    <w:bookmarkEnd w:id="20"/>
    <w:bookmarkStart w:id="21" w:name="why-uganda-kampala"/>
    <w:p>
      <w:pPr>
        <w:pStyle w:val="Heading2"/>
      </w:pPr>
      <w:r>
        <w:t xml:space="preserve">Why Uganda Kampala?</w:t>
      </w:r>
    </w:p>
    <w:p>
      <w:pPr>
        <w:pStyle w:val="FirstParagraph"/>
      </w:pPr>
      <w:r>
        <w:t xml:space="preserve">Uganda Kampala is a city that pulses with artistic energy and cultural richness. It is home to a growing film industry, thriving theater spaces like the Uganda National Theatre, and a community of artists who are reshaping the narrative of African storytelling. As an actor, I am drawn to Kampala because it offers a unique platform to engage with stories that reflect the complexities of Ugandan life while contributing to the global conversation about representation and diversity.</w:t>
      </w:r>
    </w:p>
    <w:p>
      <w:pPr>
        <w:pStyle w:val="BodyText"/>
      </w:pPr>
      <w:r>
        <w:t xml:space="preserve">Theater in Kampala is not just entertainment; it is a form of social commentary and cultural preservation. I have had the privilege of working on productions that explore themes such as identity, resilience, and community, which are deeply rooted in Ugandan society. My time in Kampala has also allowed me to connect with local directors, playwrights, and fellow actors who share a vision of using art as a tool for change. This collaborative spirit is what I hope to bring to your team.</w:t>
      </w:r>
    </w:p>
    <w:bookmarkEnd w:id="21"/>
    <w:bookmarkStart w:id="22" w:name="experience-and-skills"/>
    <w:p>
      <w:pPr>
        <w:pStyle w:val="Heading2"/>
      </w:pPr>
      <w:r>
        <w:t xml:space="preserve">Experience and Skills</w:t>
      </w:r>
    </w:p>
    <w:p>
      <w:pPr>
        <w:pStyle w:val="FirstParagraph"/>
      </w:pPr>
      <w:r>
        <w:t xml:space="preserve">My career as an actor has been defined by versatility and a commitment to excellence. I have performed in over [number] stage productions, including roles in plays such as [specific play names], which required me to navigate complex narratives and connect with diverse audiences. In film, I have worked on projects that highlight Ugandan stories, such as [film or TV show name], where I portrayed [character description]. These experiences have taught me the importance of adaptability, discipline, and a strong work ethic.</w:t>
      </w:r>
    </w:p>
    <w:p>
      <w:pPr>
        <w:pStyle w:val="BodyText"/>
      </w:pPr>
      <w:r>
        <w:t xml:space="preserve">In addition to my acting skills, I am proficient in [list languages if applicable, e.g., "Luganda and English"], which allows me to engage with a broader range of scripts and audiences. I also have experience in improvisation, voice modulation, and character development, all of which are essential for creating dynamic performances. My ability to work independently or as part of a team ensures that I can contribute effectively to any project, whether it’s a small-scale theater production or a large film shoot.</w:t>
      </w:r>
    </w:p>
    <w:bookmarkEnd w:id="22"/>
    <w:bookmarkStart w:id="23" w:name="what-i-bring-to-uganda-kampala"/>
    <w:p>
      <w:pPr>
        <w:pStyle w:val="Heading2"/>
      </w:pPr>
      <w:r>
        <w:t xml:space="preserve">What I Bring to Uganda Kampala</w:t>
      </w:r>
    </w:p>
    <w:p>
      <w:pPr>
        <w:pStyle w:val="FirstParagraph"/>
      </w:pPr>
      <w:r>
        <w:t xml:space="preserve">As an actor in Uganda Kampala, I aim to bring more than just my skills—I want to contribute to the growth of the local arts scene by sharing knowledge, mentoring emerging talent, and collaborating with established professionals. I believe that storytelling is a powerful way to foster unity and understanding, and I am committed to using my platform to amplify voices that are often overlooked in mainstream narratives.</w:t>
      </w:r>
    </w:p>
    <w:p>
      <w:pPr>
        <w:pStyle w:val="BodyText"/>
      </w:pPr>
      <w:r>
        <w:t xml:space="preserve">One of my key strengths is my ability to connect with communities through performance. In Kampala, where cultural traditions are deeply valued, I have worked on projects that incorporate local folklore, music, and dance into theatrical productions. This approach not only enriches the storytelling but also creates a sense of pride and ownership among audiences. I am eager to continue this work by exploring new ways to integrate Ugandan heritage into contemporary narratives.</w:t>
      </w:r>
    </w:p>
    <w:bookmarkEnd w:id="23"/>
    <w:bookmarkStart w:id="24" w:name="conclusion"/>
    <w:p>
      <w:pPr>
        <w:pStyle w:val="Heading2"/>
      </w:pPr>
      <w:r>
        <w:t xml:space="preserve">Conclusion</w:t>
      </w:r>
    </w:p>
    <w:p>
      <w:pPr>
        <w:pStyle w:val="FirstParagraph"/>
      </w:pPr>
      <w:r>
        <w:t xml:space="preserve">I am excited about the possibility of joining your team and contributing to the rich tapestry of performing arts in Uganda Kampala. My passion for acting, combined with my experience and cultural awareness, makes me a strong candidate for this role. I am confident that my dedication to excellence and my ability to connect with audiences will add value to your organization.</w:t>
      </w:r>
    </w:p>
    <w:p>
      <w:pPr>
        <w:pStyle w:val="BodyText"/>
      </w:pPr>
      <w:r>
        <w:t xml:space="preserve">Thank you for considering my application. I would be honored to discuss how I can contribute to your vision as an actor in Uganda Kampala. Please feel free to contact me at [phone number] or [email address] at your earliest convenience. I look forward to the opportunity to bring my skills and enthusiasm to your tea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tor in Uganda Kampala</dc:title>
  <dc:creator/>
  <cp:keywords/>
  <dcterms:created xsi:type="dcterms:W3CDTF">2026-07-21T17:25:16Z</dcterms:created>
  <dcterms:modified xsi:type="dcterms:W3CDTF">2026-07-21T17:25:16Z</dcterms:modified>
</cp:coreProperties>
</file>

<file path=docProps/custom.xml><?xml version="1.0" encoding="utf-8"?>
<Properties xmlns="http://schemas.openxmlformats.org/officeDocument/2006/custom-properties" xmlns:vt="http://schemas.openxmlformats.org/officeDocument/2006/docPropsVTypes"/>
</file>